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BCD9C" w14:textId="060BE4AB" w:rsidR="00423C37" w:rsidRDefault="00000000" w:rsidP="00423C37">
      <w:pPr>
        <w:pStyle w:val="Heading1"/>
        <w:spacing w:before="0" w:after="0"/>
        <w:jc w:val="center"/>
      </w:pPr>
      <w:bookmarkStart w:id="0" w:name="Xfc8dda0ecda0e44a7f9aa666041996e4299b205"/>
      <w:r>
        <w:t>Assignment 5: Personal Webpage Showcase</w:t>
      </w:r>
    </w:p>
    <w:p w14:paraId="32EC6DDD" w14:textId="409A56AC" w:rsidR="00E03D93" w:rsidRDefault="00000000" w:rsidP="00423C37">
      <w:pPr>
        <w:pStyle w:val="Heading1"/>
        <w:spacing w:before="0" w:after="0"/>
        <w:jc w:val="center"/>
      </w:pPr>
      <w:r>
        <w:t>(AI-Integrated Version)</w:t>
      </w:r>
    </w:p>
    <w:p w14:paraId="333F8FC7" w14:textId="77777777" w:rsidR="00E03D93" w:rsidRDefault="00000000" w:rsidP="009015AB">
      <w:pPr>
        <w:pStyle w:val="Heading2"/>
        <w:spacing w:before="0" w:after="0"/>
      </w:pPr>
      <w:bookmarkStart w:id="1" w:name="objective"/>
      <w:r>
        <w:t>🎯 Objective</w:t>
      </w:r>
    </w:p>
    <w:p w14:paraId="287B8CA0" w14:textId="77777777" w:rsidR="00E03D93" w:rsidRDefault="00000000" w:rsidP="009015AB">
      <w:pPr>
        <w:pStyle w:val="FirstParagraph"/>
        <w:spacing w:before="0" w:after="0"/>
      </w:pPr>
      <w:r>
        <w:t xml:space="preserve">Create a </w:t>
      </w:r>
      <w:r>
        <w:rPr>
          <w:b/>
          <w:bCs/>
        </w:rPr>
        <w:t>personal webpage</w:t>
      </w:r>
      <w:r>
        <w:t xml:space="preserve"> that showcases your skills, interests, and accomplishments. The webpage should be visually appealing, informative, and demonstrate your proficiency in </w:t>
      </w:r>
      <w:r>
        <w:rPr>
          <w:b/>
          <w:bCs/>
        </w:rPr>
        <w:t>HTML, CSS, and basic web design</w:t>
      </w:r>
      <w:r>
        <w:t xml:space="preserve">. You will also practice </w:t>
      </w:r>
      <w:r>
        <w:rPr>
          <w:b/>
          <w:bCs/>
        </w:rPr>
        <w:t>AI-assisted development</w:t>
      </w:r>
      <w:r>
        <w:t xml:space="preserve"> using tools like GitHub Copilot or Cursor while maintaining critical oversight and reflection.</w:t>
      </w:r>
    </w:p>
    <w:p w14:paraId="26CEACF8" w14:textId="77777777" w:rsidR="00E03D93" w:rsidRDefault="00000000" w:rsidP="009015AB">
      <w:pPr>
        <w:pStyle w:val="BodyText"/>
        <w:spacing w:before="0" w:after="0"/>
      </w:pPr>
      <w:r>
        <w:t xml:space="preserve">This assignment emphasizes both </w:t>
      </w:r>
      <w:r>
        <w:rPr>
          <w:b/>
          <w:bCs/>
        </w:rPr>
        <w:t>technical competence</w:t>
      </w:r>
      <w:r>
        <w:t xml:space="preserve"> and </w:t>
      </w:r>
      <w:r>
        <w:rPr>
          <w:b/>
          <w:bCs/>
        </w:rPr>
        <w:t>responsible use of AI tools</w:t>
      </w:r>
      <w:r>
        <w:t xml:space="preserve"> in modern software development.</w:t>
      </w:r>
    </w:p>
    <w:p w14:paraId="61CE6D93" w14:textId="77777777" w:rsidR="00E03D93" w:rsidRDefault="00000000" w:rsidP="009015AB">
      <w:pPr>
        <w:spacing w:after="0"/>
      </w:pPr>
      <w:r>
        <w:pict w14:anchorId="5B8F85FD">
          <v:rect id="_x0000_i1025" style="width:0;height:1.5pt" o:hralign="center" o:hrstd="t" o:hr="t"/>
        </w:pict>
      </w:r>
    </w:p>
    <w:p w14:paraId="474E852E" w14:textId="77777777" w:rsidR="00E03D93" w:rsidRDefault="00000000" w:rsidP="009015AB">
      <w:pPr>
        <w:pStyle w:val="Heading2"/>
        <w:spacing w:before="0" w:after="0"/>
      </w:pPr>
      <w:bookmarkStart w:id="2" w:name="step-1-planning"/>
      <w:bookmarkEnd w:id="1"/>
      <w:r>
        <w:t>Step 1: Planning</w:t>
      </w:r>
    </w:p>
    <w:p w14:paraId="2A581B51" w14:textId="77777777" w:rsidR="00E03D93" w:rsidRDefault="00000000" w:rsidP="009015AB">
      <w:pPr>
        <w:pStyle w:val="FirstParagraph"/>
        <w:spacing w:before="0" w:after="0"/>
      </w:pPr>
      <w:r>
        <w:t xml:space="preserve">Before coding, plan your personal webpage. - </w:t>
      </w:r>
      <w:r>
        <w:rPr>
          <w:b/>
          <w:bCs/>
        </w:rPr>
        <w:t>Purpose:</w:t>
      </w:r>
      <w:r>
        <w:t xml:space="preserve"> What is the main purpose of your webpage? (Portfolio, resume, blog, or combination?) - </w:t>
      </w:r>
      <w:r>
        <w:rPr>
          <w:b/>
          <w:bCs/>
        </w:rPr>
        <w:t>Content:</w:t>
      </w:r>
      <w:r>
        <w:t xml:space="preserve"> What information will you include? (Bio, resume, projects, hobbies, contact info.) - </w:t>
      </w:r>
      <w:r>
        <w:rPr>
          <w:b/>
          <w:bCs/>
        </w:rPr>
        <w:t>Design:</w:t>
      </w:r>
      <w:r>
        <w:t xml:space="preserve"> Choose a color scheme, fonts, and layout that reflect your personality and purpose. - </w:t>
      </w:r>
      <w:r>
        <w:rPr>
          <w:b/>
          <w:bCs/>
        </w:rPr>
        <w:t>AI Setup:</w:t>
      </w:r>
      <w:r>
        <w:t xml:space="preserve"> Ensure you have GitHub Copilot or Cursor enabled. Be ready to log AI prompts in a </w:t>
      </w:r>
      <w:r>
        <w:rPr>
          <w:rStyle w:val="VerbatimChar"/>
        </w:rPr>
        <w:t>.prompt/dev_notes.md</w:t>
      </w:r>
      <w:r>
        <w:t xml:space="preserve"> file.</w:t>
      </w:r>
    </w:p>
    <w:p w14:paraId="111CB198" w14:textId="77777777" w:rsidR="00E03D93" w:rsidRDefault="00000000" w:rsidP="009015AB">
      <w:pPr>
        <w:spacing w:after="0"/>
      </w:pPr>
      <w:r>
        <w:pict w14:anchorId="2C1424DC">
          <v:rect id="_x0000_i1026" style="width:0;height:1.5pt" o:hralign="center" o:hrstd="t" o:hr="t"/>
        </w:pict>
      </w:r>
    </w:p>
    <w:p w14:paraId="14D5CC6B" w14:textId="77777777" w:rsidR="00E03D93" w:rsidRDefault="00000000" w:rsidP="009015AB">
      <w:pPr>
        <w:pStyle w:val="Heading2"/>
        <w:spacing w:before="0" w:after="0"/>
      </w:pPr>
      <w:bookmarkStart w:id="3" w:name="step-2-creating-the-webpages"/>
      <w:bookmarkEnd w:id="2"/>
      <w:r>
        <w:t>Step 2: Creating the Webpages</w:t>
      </w:r>
    </w:p>
    <w:p w14:paraId="690FE130" w14:textId="77777777" w:rsidR="00E03D93" w:rsidRDefault="00000000" w:rsidP="009015AB">
      <w:pPr>
        <w:pStyle w:val="FirstParagraph"/>
        <w:spacing w:before="0" w:after="0"/>
      </w:pPr>
      <w:r>
        <w:t xml:space="preserve">Your site should be a </w:t>
      </w:r>
      <w:r>
        <w:rPr>
          <w:b/>
          <w:bCs/>
        </w:rPr>
        <w:t>multi-page website</w:t>
      </w:r>
      <w:r>
        <w:t xml:space="preserve"> with consistent navigation.</w:t>
      </w:r>
    </w:p>
    <w:p w14:paraId="213ED0BF" w14:textId="77777777" w:rsidR="00E03D93" w:rsidRDefault="00000000" w:rsidP="009015AB">
      <w:pPr>
        <w:pStyle w:val="Heading3"/>
        <w:spacing w:before="0" w:after="0"/>
      </w:pPr>
      <w:bookmarkStart w:id="4" w:name="homepage-index.html"/>
      <w:r>
        <w:t>Homepage (</w:t>
      </w:r>
      <w:r>
        <w:rPr>
          <w:rStyle w:val="VerbatimChar"/>
        </w:rPr>
        <w:t>index.html</w:t>
      </w:r>
      <w:r>
        <w:t>)</w:t>
      </w:r>
    </w:p>
    <w:p w14:paraId="01DAEEDB" w14:textId="77777777" w:rsidR="00E03D93" w:rsidRDefault="00000000" w:rsidP="009015AB">
      <w:pPr>
        <w:pStyle w:val="Compact"/>
        <w:numPr>
          <w:ilvl w:val="0"/>
          <w:numId w:val="2"/>
        </w:numPr>
        <w:spacing w:before="0" w:after="0"/>
      </w:pPr>
      <w:r>
        <w:t>Title, header, and a short introduction about yourself.</w:t>
      </w:r>
    </w:p>
    <w:p w14:paraId="4709F544" w14:textId="77777777" w:rsidR="00E03D93" w:rsidRDefault="00000000" w:rsidP="009015AB">
      <w:pPr>
        <w:pStyle w:val="Compact"/>
        <w:numPr>
          <w:ilvl w:val="0"/>
          <w:numId w:val="2"/>
        </w:numPr>
        <w:spacing w:before="0" w:after="0"/>
      </w:pPr>
      <w:r>
        <w:t>Navigation links to other sections (About Me, Resume, Projects, Contact).</w:t>
      </w:r>
    </w:p>
    <w:p w14:paraId="641303E6" w14:textId="77777777" w:rsidR="00E03D93" w:rsidRDefault="00000000" w:rsidP="009015AB">
      <w:pPr>
        <w:pStyle w:val="Heading3"/>
        <w:spacing w:before="0" w:after="0"/>
      </w:pPr>
      <w:bookmarkStart w:id="5" w:name="about-me-about.html"/>
      <w:bookmarkEnd w:id="4"/>
      <w:r>
        <w:t>About Me (</w:t>
      </w:r>
      <w:r>
        <w:rPr>
          <w:rStyle w:val="VerbatimChar"/>
        </w:rPr>
        <w:t>about.html</w:t>
      </w:r>
      <w:r>
        <w:t>)</w:t>
      </w:r>
    </w:p>
    <w:p w14:paraId="4889895D" w14:textId="77777777" w:rsidR="00E03D93" w:rsidRDefault="00000000" w:rsidP="009015AB">
      <w:pPr>
        <w:pStyle w:val="Compact"/>
        <w:numPr>
          <w:ilvl w:val="0"/>
          <w:numId w:val="3"/>
        </w:numPr>
        <w:spacing w:before="0" w:after="0"/>
      </w:pPr>
      <w:r>
        <w:t>A detailed biography: background, interests, and goals.</w:t>
      </w:r>
    </w:p>
    <w:p w14:paraId="5F678375" w14:textId="77777777" w:rsidR="00E03D93" w:rsidRDefault="00000000" w:rsidP="009015AB">
      <w:pPr>
        <w:pStyle w:val="Compact"/>
        <w:numPr>
          <w:ilvl w:val="0"/>
          <w:numId w:val="3"/>
        </w:numPr>
        <w:spacing w:before="0" w:after="0"/>
      </w:pPr>
      <w:r>
        <w:t xml:space="preserve">A photo of yourself stored in an </w:t>
      </w:r>
      <w:r>
        <w:rPr>
          <w:rStyle w:val="VerbatimChar"/>
          <w:b/>
          <w:bCs/>
        </w:rPr>
        <w:t>/images</w:t>
      </w:r>
      <w:r>
        <w:t xml:space="preserve"> subdirectory.</w:t>
      </w:r>
    </w:p>
    <w:p w14:paraId="212B1512" w14:textId="77777777" w:rsidR="00E03D93" w:rsidRDefault="00000000" w:rsidP="009015AB">
      <w:pPr>
        <w:pStyle w:val="Heading3"/>
        <w:spacing w:before="0" w:after="0"/>
      </w:pPr>
      <w:bookmarkStart w:id="6" w:name="resume-resume.html"/>
      <w:bookmarkEnd w:id="5"/>
      <w:r>
        <w:t>Resume (</w:t>
      </w:r>
      <w:r>
        <w:rPr>
          <w:rStyle w:val="VerbatimChar"/>
        </w:rPr>
        <w:t>resume.html</w:t>
      </w:r>
      <w:r>
        <w:t>)</w:t>
      </w:r>
    </w:p>
    <w:p w14:paraId="0CD406CB" w14:textId="77777777" w:rsidR="00E03D93" w:rsidRDefault="00000000" w:rsidP="009015AB">
      <w:pPr>
        <w:pStyle w:val="Compact"/>
        <w:numPr>
          <w:ilvl w:val="0"/>
          <w:numId w:val="4"/>
        </w:numPr>
        <w:spacing w:before="0" w:after="0"/>
      </w:pPr>
      <w:r>
        <w:t>Include your resume or CV with sections like education, experience, skills, and achievements.</w:t>
      </w:r>
    </w:p>
    <w:p w14:paraId="3D155683" w14:textId="77777777" w:rsidR="00E03D93" w:rsidRDefault="00000000" w:rsidP="009015AB">
      <w:pPr>
        <w:pStyle w:val="Compact"/>
        <w:numPr>
          <w:ilvl w:val="0"/>
          <w:numId w:val="4"/>
        </w:numPr>
        <w:spacing w:before="0" w:after="0"/>
      </w:pPr>
      <w:r>
        <w:t>Embed as formatted HTML, PDF, or an image.</w:t>
      </w:r>
    </w:p>
    <w:p w14:paraId="76A4C557" w14:textId="77777777" w:rsidR="00E03D93" w:rsidRDefault="00000000" w:rsidP="009015AB">
      <w:pPr>
        <w:pStyle w:val="Heading3"/>
        <w:spacing w:before="0" w:after="0"/>
      </w:pPr>
      <w:bookmarkStart w:id="7" w:name="projects-projects.html"/>
      <w:bookmarkEnd w:id="6"/>
      <w:r>
        <w:t>Projects (</w:t>
      </w:r>
      <w:r>
        <w:rPr>
          <w:rStyle w:val="VerbatimChar"/>
        </w:rPr>
        <w:t>projects.html</w:t>
      </w:r>
      <w:r>
        <w:t>)</w:t>
      </w:r>
    </w:p>
    <w:p w14:paraId="2A338E12" w14:textId="77777777" w:rsidR="00E03D93" w:rsidRDefault="00000000" w:rsidP="009015AB">
      <w:pPr>
        <w:pStyle w:val="Compact"/>
        <w:numPr>
          <w:ilvl w:val="0"/>
          <w:numId w:val="5"/>
        </w:numPr>
        <w:spacing w:before="0" w:after="0"/>
      </w:pPr>
      <w:r>
        <w:t xml:space="preserve">Showcase at least </w:t>
      </w:r>
      <w:r>
        <w:rPr>
          <w:b/>
          <w:bCs/>
        </w:rPr>
        <w:t>two projects</w:t>
      </w:r>
      <w:r>
        <w:t>.</w:t>
      </w:r>
    </w:p>
    <w:p w14:paraId="16DE1EEF" w14:textId="77777777" w:rsidR="00E03D93" w:rsidRDefault="00000000" w:rsidP="009015AB">
      <w:pPr>
        <w:pStyle w:val="Compact"/>
        <w:numPr>
          <w:ilvl w:val="0"/>
          <w:numId w:val="5"/>
        </w:numPr>
        <w:spacing w:before="0" w:after="0"/>
      </w:pPr>
      <w:r>
        <w:t>Include descriptions, screenshots/images, and links to live demos or repositories.</w:t>
      </w:r>
    </w:p>
    <w:p w14:paraId="62557ADB" w14:textId="77777777" w:rsidR="00E03D93" w:rsidRDefault="00000000" w:rsidP="009015AB">
      <w:pPr>
        <w:pStyle w:val="Heading3"/>
        <w:spacing w:before="0" w:after="0"/>
      </w:pPr>
      <w:bookmarkStart w:id="8" w:name="contact-contact.html"/>
      <w:bookmarkEnd w:id="7"/>
      <w:r>
        <w:t>Contact (</w:t>
      </w:r>
      <w:r>
        <w:rPr>
          <w:rStyle w:val="VerbatimChar"/>
        </w:rPr>
        <w:t>contact.html</w:t>
      </w:r>
      <w:r>
        <w:t>)</w:t>
      </w:r>
    </w:p>
    <w:p w14:paraId="04572111" w14:textId="77777777" w:rsidR="00E03D93" w:rsidRDefault="00000000" w:rsidP="009015AB">
      <w:pPr>
        <w:pStyle w:val="Compact"/>
        <w:numPr>
          <w:ilvl w:val="0"/>
          <w:numId w:val="6"/>
        </w:numPr>
        <w:spacing w:before="0" w:after="0"/>
      </w:pPr>
      <w:r>
        <w:t>Provide contact info (email, LinkedIn, GitHub).</w:t>
      </w:r>
    </w:p>
    <w:p w14:paraId="1D9C462B" w14:textId="77777777" w:rsidR="00E03D93" w:rsidRDefault="00000000" w:rsidP="009015AB">
      <w:pPr>
        <w:pStyle w:val="Compact"/>
        <w:numPr>
          <w:ilvl w:val="0"/>
          <w:numId w:val="6"/>
        </w:numPr>
        <w:spacing w:before="0" w:after="0"/>
      </w:pPr>
      <w:r>
        <w:t xml:space="preserve">Include a </w:t>
      </w:r>
      <w:r>
        <w:rPr>
          <w:b/>
          <w:bCs/>
        </w:rPr>
        <w:t>contact form</w:t>
      </w:r>
      <w:r>
        <w:t xml:space="preserve"> (see Step 4).</w:t>
      </w:r>
    </w:p>
    <w:p w14:paraId="0F3CB3EB" w14:textId="77777777" w:rsidR="00E03D93" w:rsidRDefault="00000000" w:rsidP="009015AB">
      <w:pPr>
        <w:spacing w:after="0"/>
      </w:pPr>
      <w:r>
        <w:pict w14:anchorId="1BD6DF9F">
          <v:rect id="_x0000_i1027" style="width:0;height:1.5pt" o:hralign="center" o:hrstd="t" o:hr="t"/>
        </w:pict>
      </w:r>
    </w:p>
    <w:p w14:paraId="26CEFF1C" w14:textId="77777777" w:rsidR="00E03D93" w:rsidRDefault="00000000" w:rsidP="009015AB">
      <w:pPr>
        <w:pStyle w:val="Heading2"/>
        <w:spacing w:before="0" w:after="0"/>
      </w:pPr>
      <w:bookmarkStart w:id="9" w:name="step-3-styling-and-layout"/>
      <w:bookmarkEnd w:id="3"/>
      <w:bookmarkEnd w:id="8"/>
      <w:r>
        <w:t>Step 3: Styling and Layout</w:t>
      </w:r>
    </w:p>
    <w:p w14:paraId="6E1DAC9C" w14:textId="77777777" w:rsidR="00E03D93" w:rsidRDefault="00000000" w:rsidP="009015AB">
      <w:pPr>
        <w:pStyle w:val="Compact"/>
        <w:numPr>
          <w:ilvl w:val="0"/>
          <w:numId w:val="7"/>
        </w:numPr>
        <w:spacing w:before="0" w:after="0"/>
      </w:pPr>
      <w:r>
        <w:t xml:space="preserve">Use a </w:t>
      </w:r>
      <w:r>
        <w:rPr>
          <w:b/>
          <w:bCs/>
        </w:rPr>
        <w:t>separate CSS file</w:t>
      </w:r>
      <w:r>
        <w:t xml:space="preserve"> (</w:t>
      </w:r>
      <w:r>
        <w:rPr>
          <w:rStyle w:val="VerbatimChar"/>
        </w:rPr>
        <w:t>styles.css</w:t>
      </w:r>
      <w:r>
        <w:t>) linked from each HTML page.</w:t>
      </w:r>
    </w:p>
    <w:p w14:paraId="0373DBE7" w14:textId="77777777" w:rsidR="00E03D93" w:rsidRDefault="00000000" w:rsidP="009015AB">
      <w:pPr>
        <w:pStyle w:val="Compact"/>
        <w:numPr>
          <w:ilvl w:val="0"/>
          <w:numId w:val="7"/>
        </w:numPr>
        <w:spacing w:before="0" w:after="0"/>
      </w:pPr>
      <w:r>
        <w:t>Ensure consistent fonts, colors, and layout across pages.</w:t>
      </w:r>
    </w:p>
    <w:p w14:paraId="0EC7F0E2" w14:textId="77777777" w:rsidR="00E03D93" w:rsidRDefault="00000000" w:rsidP="009015AB">
      <w:pPr>
        <w:pStyle w:val="Compact"/>
        <w:numPr>
          <w:ilvl w:val="0"/>
          <w:numId w:val="7"/>
        </w:numPr>
        <w:spacing w:before="0" w:after="0"/>
      </w:pPr>
      <w:r>
        <w:t xml:space="preserve">Make your site </w:t>
      </w:r>
      <w:r>
        <w:rPr>
          <w:b/>
          <w:bCs/>
        </w:rPr>
        <w:t>responsive</w:t>
      </w:r>
      <w:r>
        <w:t xml:space="preserve"> so it works on desktop and mobile.</w:t>
      </w:r>
    </w:p>
    <w:p w14:paraId="2770B7EA" w14:textId="77777777" w:rsidR="00E03D93" w:rsidRDefault="00000000" w:rsidP="009015AB">
      <w:pPr>
        <w:pStyle w:val="Compact"/>
        <w:numPr>
          <w:ilvl w:val="0"/>
          <w:numId w:val="7"/>
        </w:numPr>
        <w:spacing w:before="0" w:after="0"/>
      </w:pPr>
      <w:r>
        <w:t>Use semantic HTML (</w:t>
      </w:r>
      <w:r>
        <w:rPr>
          <w:rStyle w:val="VerbatimChar"/>
        </w:rPr>
        <w:t>&lt;header&gt;</w:t>
      </w:r>
      <w:r>
        <w:t xml:space="preserve">, </w:t>
      </w:r>
      <w:r>
        <w:rPr>
          <w:rStyle w:val="VerbatimChar"/>
        </w:rPr>
        <w:t>&lt;nav&gt;</w:t>
      </w:r>
      <w:r>
        <w:t xml:space="preserve">, </w:t>
      </w:r>
      <w:r>
        <w:rPr>
          <w:rStyle w:val="VerbatimChar"/>
        </w:rPr>
        <w:t>&lt;main&gt;</w:t>
      </w:r>
      <w:r>
        <w:t xml:space="preserve">, </w:t>
      </w:r>
      <w:r>
        <w:rPr>
          <w:rStyle w:val="VerbatimChar"/>
        </w:rPr>
        <w:t>&lt;footer&gt;</w:t>
      </w:r>
      <w:r>
        <w:t>) for structure.</w:t>
      </w:r>
    </w:p>
    <w:p w14:paraId="2A4C4D1F" w14:textId="77777777" w:rsidR="00E03D93" w:rsidRDefault="00000000" w:rsidP="009015AB">
      <w:pPr>
        <w:spacing w:after="0"/>
      </w:pPr>
      <w:r>
        <w:pict w14:anchorId="1D4D861E">
          <v:rect id="_x0000_i1028" style="width:0;height:1.5pt" o:hralign="center" o:hrstd="t" o:hr="t"/>
        </w:pict>
      </w:r>
    </w:p>
    <w:p w14:paraId="1D9AC82D" w14:textId="77777777" w:rsidR="009015AB" w:rsidRDefault="009015AB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0" w:name="step-4-form-page"/>
      <w:bookmarkEnd w:id="9"/>
      <w:r>
        <w:br w:type="page"/>
      </w:r>
    </w:p>
    <w:p w14:paraId="4C37722E" w14:textId="586B0B3B" w:rsidR="00E03D93" w:rsidRDefault="00000000" w:rsidP="009015AB">
      <w:pPr>
        <w:pStyle w:val="Heading2"/>
        <w:spacing w:before="0" w:after="0"/>
      </w:pPr>
      <w:r>
        <w:lastRenderedPageBreak/>
        <w:t>Step 4: Form Page</w:t>
      </w:r>
    </w:p>
    <w:p w14:paraId="06243956" w14:textId="77777777" w:rsidR="00E03D93" w:rsidRDefault="00000000" w:rsidP="009015AB">
      <w:pPr>
        <w:pStyle w:val="FirstParagraph"/>
        <w:spacing w:before="0" w:after="0"/>
      </w:pPr>
      <w:r>
        <w:t xml:space="preserve">Add a </w:t>
      </w:r>
      <w:r>
        <w:rPr>
          <w:b/>
          <w:bCs/>
        </w:rPr>
        <w:t>form</w:t>
      </w:r>
      <w:r>
        <w:t xml:space="preserve"> on the </w:t>
      </w:r>
      <w:r>
        <w:rPr>
          <w:rStyle w:val="VerbatimChar"/>
        </w:rPr>
        <w:t>contact.html</w:t>
      </w:r>
      <w:r>
        <w:t xml:space="preserve"> page. - Fields: - First Name (required) - Last Name (required) - Email Address (required, valid format) - Password (required, min 8 characters) - Confirm Password (required, must match Password) - Use attributes: </w:t>
      </w:r>
      <w:r>
        <w:rPr>
          <w:rStyle w:val="VerbatimChar"/>
        </w:rPr>
        <w:t>required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pattern</w:t>
      </w:r>
      <w:r>
        <w:t xml:space="preserve">, </w:t>
      </w:r>
      <w:r>
        <w:rPr>
          <w:rStyle w:val="VerbatimChar"/>
        </w:rPr>
        <w:t>minlength</w:t>
      </w:r>
      <w:r>
        <w:t xml:space="preserve">. - Show clear error messages (using HTML or minimal JavaScript). - Redirect to a </w:t>
      </w:r>
      <w:r>
        <w:rPr>
          <w:b/>
          <w:bCs/>
        </w:rPr>
        <w:t>Thank You page</w:t>
      </w:r>
      <w:r>
        <w:t xml:space="preserve"> (</w:t>
      </w:r>
      <w:r>
        <w:rPr>
          <w:rStyle w:val="VerbatimChar"/>
        </w:rPr>
        <w:t>thankyou.html</w:t>
      </w:r>
      <w:r>
        <w:t xml:space="preserve">) after submission. - </w:t>
      </w:r>
      <w:r>
        <w:rPr>
          <w:b/>
          <w:bCs/>
        </w:rPr>
        <w:t>Accessibility requirement:</w:t>
      </w:r>
      <w:r>
        <w:t xml:space="preserve"> All inputs must have labels connected with </w:t>
      </w:r>
      <w:r>
        <w:rPr>
          <w:rStyle w:val="VerbatimChar"/>
        </w:rPr>
        <w:t>for</w:t>
      </w:r>
      <w:r>
        <w:t xml:space="preserve"> and </w:t>
      </w:r>
      <w:r>
        <w:rPr>
          <w:rStyle w:val="VerbatimChar"/>
        </w:rPr>
        <w:t>id</w:t>
      </w:r>
      <w:r>
        <w:t>. Add alt text for any images.</w:t>
      </w:r>
    </w:p>
    <w:p w14:paraId="36B85DED" w14:textId="77777777" w:rsidR="00E03D93" w:rsidRDefault="00000000" w:rsidP="009015AB">
      <w:pPr>
        <w:spacing w:after="0"/>
      </w:pPr>
      <w:r>
        <w:pict w14:anchorId="421EFEF2">
          <v:rect id="_x0000_i1029" style="width:0;height:1.5pt" o:hralign="center" o:hrstd="t" o:hr="t"/>
        </w:pict>
      </w:r>
    </w:p>
    <w:p w14:paraId="59F82417" w14:textId="77777777" w:rsidR="00E03D93" w:rsidRDefault="00000000" w:rsidP="009015AB">
      <w:pPr>
        <w:pStyle w:val="Heading2"/>
        <w:spacing w:before="0" w:after="0"/>
      </w:pPr>
      <w:bookmarkStart w:id="11" w:name="step-5-ai-prompts-and-reflection"/>
      <w:bookmarkEnd w:id="10"/>
      <w:r>
        <w:t>Step 5: AI Prompts and Reflection</w:t>
      </w:r>
    </w:p>
    <w:p w14:paraId="1F8D5BC7" w14:textId="77777777" w:rsidR="00E03D93" w:rsidRDefault="00000000" w:rsidP="009015AB">
      <w:pPr>
        <w:pStyle w:val="FirstParagraph"/>
        <w:spacing w:before="0" w:after="0"/>
      </w:pPr>
      <w:r>
        <w:t xml:space="preserve">Since this is an </w:t>
      </w:r>
      <w:r>
        <w:rPr>
          <w:b/>
          <w:bCs/>
        </w:rPr>
        <w:t>AI-first course</w:t>
      </w:r>
      <w:r>
        <w:t xml:space="preserve">, you must: - Create a </w:t>
      </w:r>
      <w:r>
        <w:rPr>
          <w:rStyle w:val="VerbatimChar"/>
        </w:rPr>
        <w:t>.prompt/dev_notes.md</w:t>
      </w:r>
      <w:r>
        <w:t xml:space="preserve"> file in your repo. - Log at least </w:t>
      </w:r>
      <w:r>
        <w:rPr>
          <w:b/>
          <w:bCs/>
        </w:rPr>
        <w:t>3 prompts</w:t>
      </w:r>
      <w:r>
        <w:t xml:space="preserve"> you used with Copilot, Cursor, or another AI IDE. - Include: 1. The </w:t>
      </w:r>
      <w:r>
        <w:rPr>
          <w:b/>
          <w:bCs/>
        </w:rPr>
        <w:t>prompt you wrote</w:t>
      </w:r>
      <w:r>
        <w:t xml:space="preserve"> 2. The </w:t>
      </w:r>
      <w:r>
        <w:rPr>
          <w:b/>
          <w:bCs/>
        </w:rPr>
        <w:t>AI output</w:t>
      </w:r>
      <w:r>
        <w:t xml:space="preserve"> 3. A </w:t>
      </w:r>
      <w:r>
        <w:rPr>
          <w:b/>
          <w:bCs/>
        </w:rPr>
        <w:t>note on whether you accepted, modified, or rejected</w:t>
      </w:r>
      <w:r>
        <w:t xml:space="preserve"> the output - Write a </w:t>
      </w:r>
      <w:r>
        <w:rPr>
          <w:b/>
          <w:bCs/>
        </w:rPr>
        <w:t>150-word reflection</w:t>
      </w:r>
      <w:r>
        <w:t xml:space="preserve"> in the same file: - Where AI helped you save time - Where AI made mistakes - How you balanced AI assistance with your own coding</w:t>
      </w:r>
    </w:p>
    <w:p w14:paraId="0D069778" w14:textId="77777777" w:rsidR="00E03D93" w:rsidRDefault="00000000" w:rsidP="009015AB">
      <w:pPr>
        <w:spacing w:after="0"/>
      </w:pPr>
      <w:r>
        <w:pict w14:anchorId="3A275FC8">
          <v:rect id="_x0000_i1030" style="width:0;height:1.5pt" o:hralign="center" o:hrstd="t" o:hr="t"/>
        </w:pict>
      </w:r>
    </w:p>
    <w:p w14:paraId="50ED9695" w14:textId="77777777" w:rsidR="00E03D93" w:rsidRDefault="00000000" w:rsidP="009015AB">
      <w:pPr>
        <w:pStyle w:val="Heading2"/>
        <w:spacing w:before="0" w:after="0"/>
      </w:pPr>
      <w:bookmarkStart w:id="12" w:name="step-6-final-touches"/>
      <w:bookmarkEnd w:id="11"/>
      <w:r>
        <w:t>Step 6: Final Touches</w:t>
      </w:r>
    </w:p>
    <w:p w14:paraId="45B6B09D" w14:textId="77777777" w:rsidR="00E03D93" w:rsidRDefault="00000000" w:rsidP="009015AB">
      <w:pPr>
        <w:pStyle w:val="Compact"/>
        <w:numPr>
          <w:ilvl w:val="0"/>
          <w:numId w:val="8"/>
        </w:numPr>
        <w:spacing w:before="0" w:after="0"/>
      </w:pPr>
      <w:r>
        <w:t xml:space="preserve">Test your site in at least </w:t>
      </w:r>
      <w:r>
        <w:rPr>
          <w:b/>
          <w:bCs/>
        </w:rPr>
        <w:t>two browsers</w:t>
      </w:r>
      <w:r>
        <w:t>.</w:t>
      </w:r>
    </w:p>
    <w:p w14:paraId="0CA252C0" w14:textId="77777777" w:rsidR="00E03D93" w:rsidRDefault="00000000" w:rsidP="009015AB">
      <w:pPr>
        <w:pStyle w:val="Compact"/>
        <w:numPr>
          <w:ilvl w:val="0"/>
          <w:numId w:val="8"/>
        </w:numPr>
        <w:spacing w:before="0" w:after="0"/>
      </w:pPr>
      <w:r>
        <w:t>Validate your HTML and CSS.</w:t>
      </w:r>
    </w:p>
    <w:p w14:paraId="4A4D4FD0" w14:textId="77777777" w:rsidR="00E03D93" w:rsidRDefault="00000000" w:rsidP="009015AB">
      <w:pPr>
        <w:pStyle w:val="Compact"/>
        <w:numPr>
          <w:ilvl w:val="0"/>
          <w:numId w:val="8"/>
        </w:numPr>
        <w:spacing w:before="0" w:after="0"/>
      </w:pPr>
      <w:r>
        <w:t>Ensure navigation works across all pages.</w:t>
      </w:r>
    </w:p>
    <w:p w14:paraId="12FBC405" w14:textId="77777777" w:rsidR="00E03D93" w:rsidRDefault="00000000" w:rsidP="009015AB">
      <w:pPr>
        <w:pStyle w:val="Compact"/>
        <w:numPr>
          <w:ilvl w:val="0"/>
          <w:numId w:val="8"/>
        </w:numPr>
        <w:spacing w:before="0" w:after="0"/>
      </w:pPr>
      <w:r>
        <w:t>Commit and push your code frequently.</w:t>
      </w:r>
    </w:p>
    <w:p w14:paraId="5F9BA50B" w14:textId="77777777" w:rsidR="00E03D93" w:rsidRDefault="00000000" w:rsidP="009015AB">
      <w:pPr>
        <w:spacing w:after="0"/>
      </w:pPr>
      <w:r>
        <w:pict w14:anchorId="13925BA4">
          <v:rect id="_x0000_i1031" style="width:0;height:1.5pt" o:hralign="center" o:hrstd="t" o:hr="t"/>
        </w:pict>
      </w:r>
    </w:p>
    <w:p w14:paraId="71177DCC" w14:textId="77777777" w:rsidR="00E03D93" w:rsidRDefault="00000000" w:rsidP="009015AB">
      <w:pPr>
        <w:pStyle w:val="Heading2"/>
        <w:spacing w:before="0" w:after="0"/>
      </w:pPr>
      <w:bookmarkStart w:id="13" w:name="step-7-submission"/>
      <w:bookmarkEnd w:id="12"/>
      <w:r>
        <w:t>Step 7: Submission</w:t>
      </w:r>
    </w:p>
    <w:p w14:paraId="2D41DD0B" w14:textId="77777777" w:rsidR="00E03D93" w:rsidRDefault="00000000" w:rsidP="009015AB">
      <w:pPr>
        <w:pStyle w:val="Compact"/>
        <w:numPr>
          <w:ilvl w:val="0"/>
          <w:numId w:val="9"/>
        </w:numPr>
        <w:spacing w:before="0" w:after="0"/>
      </w:pPr>
      <w:r>
        <w:t xml:space="preserve">Zip all project files (HTML, CSS, images, </w:t>
      </w:r>
      <w:r>
        <w:rPr>
          <w:rStyle w:val="VerbatimChar"/>
        </w:rPr>
        <w:t>.prompt/dev_notes.md</w:t>
      </w:r>
      <w:r>
        <w:t>).</w:t>
      </w:r>
    </w:p>
    <w:p w14:paraId="52C9B20E" w14:textId="77777777" w:rsidR="00E03D93" w:rsidRDefault="00000000" w:rsidP="009015AB">
      <w:pPr>
        <w:pStyle w:val="Compact"/>
        <w:numPr>
          <w:ilvl w:val="0"/>
          <w:numId w:val="9"/>
        </w:numPr>
        <w:spacing w:before="0" w:after="0"/>
      </w:pPr>
      <w:r>
        <w:t xml:space="preserve">Submit the </w:t>
      </w:r>
      <w:r>
        <w:rPr>
          <w:rStyle w:val="VerbatimChar"/>
        </w:rPr>
        <w:t>.zip</w:t>
      </w:r>
      <w:r>
        <w:t xml:space="preserve"> file on Canvas.</w:t>
      </w:r>
    </w:p>
    <w:p w14:paraId="1EC0B2BB" w14:textId="77777777" w:rsidR="00E03D93" w:rsidRDefault="00000000" w:rsidP="009015AB">
      <w:pPr>
        <w:pStyle w:val="Compact"/>
        <w:numPr>
          <w:ilvl w:val="0"/>
          <w:numId w:val="9"/>
        </w:numPr>
        <w:spacing w:before="0" w:after="0"/>
      </w:pPr>
      <w:r>
        <w:t>Ensure your repo is also pushed to GitHub and shared with your instructor + GA.</w:t>
      </w:r>
    </w:p>
    <w:p w14:paraId="06B6C08F" w14:textId="647A7799" w:rsidR="009015AB" w:rsidRPr="009015AB" w:rsidRDefault="009015AB" w:rsidP="009015AB">
      <w:pPr>
        <w:pStyle w:val="Compact"/>
        <w:numPr>
          <w:ilvl w:val="1"/>
          <w:numId w:val="12"/>
        </w:numPr>
        <w:spacing w:before="0" w:after="0"/>
        <w:rPr>
          <w:b/>
          <w:bCs/>
          <w:u w:val="single"/>
        </w:rPr>
      </w:pPr>
      <w:r w:rsidRPr="009015AB">
        <w:rPr>
          <w:b/>
          <w:bCs/>
          <w:u w:val="single"/>
        </w:rPr>
        <w:t>Include a link to your GitHub Repo in your HTML website submitted to Canvas</w:t>
      </w:r>
    </w:p>
    <w:p w14:paraId="61957C22" w14:textId="77777777" w:rsidR="00E03D93" w:rsidRDefault="00000000" w:rsidP="009015AB">
      <w:pPr>
        <w:spacing w:after="0"/>
      </w:pPr>
      <w:r>
        <w:pict w14:anchorId="70D27034">
          <v:rect id="_x0000_i1032" style="width:0;height:1.5pt" o:hralign="center" o:hrstd="t" o:hr="t"/>
        </w:pict>
      </w:r>
    </w:p>
    <w:p w14:paraId="3EC81A24" w14:textId="77777777" w:rsidR="00E03D93" w:rsidRDefault="00000000" w:rsidP="009015AB">
      <w:pPr>
        <w:pStyle w:val="Heading2"/>
        <w:spacing w:before="0" w:after="0"/>
      </w:pPr>
      <w:bookmarkStart w:id="14" w:name="grading-rubric"/>
      <w:bookmarkEnd w:id="13"/>
      <w:r>
        <w:t>📊 Grading Rubric</w:t>
      </w:r>
    </w:p>
    <w:p w14:paraId="1D9F9F3D" w14:textId="77777777" w:rsidR="00E03D93" w:rsidRDefault="00000000" w:rsidP="009015AB">
      <w:pPr>
        <w:pStyle w:val="Compact"/>
        <w:numPr>
          <w:ilvl w:val="0"/>
          <w:numId w:val="10"/>
        </w:numPr>
        <w:spacing w:before="0" w:after="0"/>
      </w:pPr>
      <w:r>
        <w:rPr>
          <w:b/>
          <w:bCs/>
        </w:rPr>
        <w:t>Content Quality (20%)</w:t>
      </w:r>
      <w:r>
        <w:t xml:space="preserve"> — meaningful biography, resume, projects, and contact info</w:t>
      </w:r>
    </w:p>
    <w:p w14:paraId="0FAC9791" w14:textId="77777777" w:rsidR="00E03D93" w:rsidRDefault="00000000" w:rsidP="009015AB">
      <w:pPr>
        <w:pStyle w:val="Compact"/>
        <w:numPr>
          <w:ilvl w:val="0"/>
          <w:numId w:val="10"/>
        </w:numPr>
        <w:spacing w:before="0" w:after="0"/>
      </w:pPr>
      <w:r>
        <w:rPr>
          <w:b/>
          <w:bCs/>
        </w:rPr>
        <w:t>Design &amp; Layout (20%)</w:t>
      </w:r>
      <w:r>
        <w:t xml:space="preserve"> — consistent styling, responsiveness, accessibility</w:t>
      </w:r>
    </w:p>
    <w:p w14:paraId="6B3F5630" w14:textId="77777777" w:rsidR="00E03D93" w:rsidRDefault="00000000" w:rsidP="009015AB">
      <w:pPr>
        <w:pStyle w:val="Compact"/>
        <w:numPr>
          <w:ilvl w:val="0"/>
          <w:numId w:val="10"/>
        </w:numPr>
        <w:spacing w:before="0" w:after="0"/>
      </w:pPr>
      <w:r>
        <w:rPr>
          <w:b/>
          <w:bCs/>
        </w:rPr>
        <w:t>Technical Correctness (20%)</w:t>
      </w:r>
      <w:r>
        <w:t xml:space="preserve"> — valid HTML/CSS, working navigation, functional form</w:t>
      </w:r>
    </w:p>
    <w:p w14:paraId="77DA5856" w14:textId="77777777" w:rsidR="00E03D93" w:rsidRDefault="00000000" w:rsidP="009015AB">
      <w:pPr>
        <w:pStyle w:val="Compact"/>
        <w:numPr>
          <w:ilvl w:val="0"/>
          <w:numId w:val="10"/>
        </w:numPr>
        <w:spacing w:before="0" w:after="0"/>
      </w:pPr>
      <w:r>
        <w:rPr>
          <w:b/>
          <w:bCs/>
        </w:rPr>
        <w:t>AI Documentation (20%)</w:t>
      </w:r>
      <w:r>
        <w:t xml:space="preserve"> — </w:t>
      </w:r>
      <w:r>
        <w:rPr>
          <w:rStyle w:val="VerbatimChar"/>
        </w:rPr>
        <w:t>.prompt/dev_notes.md</w:t>
      </w:r>
      <w:r>
        <w:t xml:space="preserve"> with prompts + reflection</w:t>
      </w:r>
    </w:p>
    <w:p w14:paraId="0E7BC079" w14:textId="77777777" w:rsidR="00E03D93" w:rsidRDefault="00000000" w:rsidP="009015AB">
      <w:pPr>
        <w:pStyle w:val="Compact"/>
        <w:numPr>
          <w:ilvl w:val="0"/>
          <w:numId w:val="10"/>
        </w:numPr>
        <w:spacing w:before="0" w:after="0"/>
      </w:pPr>
      <w:r>
        <w:rPr>
          <w:b/>
          <w:bCs/>
        </w:rPr>
        <w:t>Professionalism (20%)</w:t>
      </w:r>
      <w:r>
        <w:t xml:space="preserve"> — clean repo, organization, and attention to detail</w:t>
      </w:r>
    </w:p>
    <w:p w14:paraId="3C93A4B8" w14:textId="77777777" w:rsidR="00E03D93" w:rsidRDefault="00000000" w:rsidP="009015AB">
      <w:pPr>
        <w:spacing w:after="0"/>
      </w:pPr>
      <w:r>
        <w:pict w14:anchorId="54275B9F">
          <v:rect id="_x0000_i1033" style="width:0;height:1.5pt" o:hralign="center" o:hrstd="t" o:hr="t"/>
        </w:pict>
      </w:r>
    </w:p>
    <w:p w14:paraId="0722FA9E" w14:textId="77777777" w:rsidR="00E03D93" w:rsidRDefault="00000000" w:rsidP="009015AB">
      <w:pPr>
        <w:pStyle w:val="Heading2"/>
        <w:spacing w:before="0" w:after="0"/>
      </w:pPr>
      <w:bookmarkStart w:id="15" w:name="tips-for-success"/>
      <w:bookmarkEnd w:id="14"/>
      <w:r>
        <w:t>💡 Tips for Success</w:t>
      </w:r>
    </w:p>
    <w:p w14:paraId="63F535B8" w14:textId="77777777" w:rsidR="00E03D93" w:rsidRDefault="00000000" w:rsidP="009015AB">
      <w:pPr>
        <w:pStyle w:val="Compact"/>
        <w:numPr>
          <w:ilvl w:val="0"/>
          <w:numId w:val="11"/>
        </w:numPr>
        <w:spacing w:before="0" w:after="0"/>
      </w:pPr>
      <w:r>
        <w:t xml:space="preserve">Don’t let AI do </w:t>
      </w:r>
      <w:r>
        <w:rPr>
          <w:i/>
          <w:iCs/>
        </w:rPr>
        <w:t>all</w:t>
      </w:r>
      <w:r>
        <w:t xml:space="preserve"> the work. Use it for scaffolding, but add your own content and styling choices.</w:t>
      </w:r>
    </w:p>
    <w:p w14:paraId="511AC822" w14:textId="77777777" w:rsidR="00E03D93" w:rsidRDefault="00000000" w:rsidP="009015AB">
      <w:pPr>
        <w:pStyle w:val="Compact"/>
        <w:numPr>
          <w:ilvl w:val="0"/>
          <w:numId w:val="11"/>
        </w:numPr>
        <w:spacing w:before="0" w:after="0"/>
      </w:pPr>
      <w:r>
        <w:t xml:space="preserve">Make your site feel like </w:t>
      </w:r>
      <w:r>
        <w:rPr>
          <w:i/>
          <w:iCs/>
        </w:rPr>
        <w:t>you</w:t>
      </w:r>
      <w:r>
        <w:t>. This is both a technical project and a creative expression.</w:t>
      </w:r>
    </w:p>
    <w:p w14:paraId="0B7C9699" w14:textId="77777777" w:rsidR="00E03D93" w:rsidRDefault="00000000" w:rsidP="009015AB">
      <w:pPr>
        <w:pStyle w:val="Compact"/>
        <w:numPr>
          <w:ilvl w:val="0"/>
          <w:numId w:val="11"/>
        </w:numPr>
        <w:spacing w:before="0" w:after="0"/>
      </w:pPr>
      <w:r>
        <w:t>Debugging AI mistakes is part of the assignment. Document when AI gets things wrong.</w:t>
      </w:r>
    </w:p>
    <w:p w14:paraId="45AA21AE" w14:textId="77777777" w:rsidR="00E03D93" w:rsidRDefault="00000000" w:rsidP="009015AB">
      <w:pPr>
        <w:pStyle w:val="Compact"/>
        <w:numPr>
          <w:ilvl w:val="0"/>
          <w:numId w:val="11"/>
        </w:numPr>
        <w:spacing w:before="0" w:after="0"/>
      </w:pPr>
      <w:r>
        <w:t>Look at your site on your phone — does it still look good?</w:t>
      </w:r>
    </w:p>
    <w:p w14:paraId="2ADAEF99" w14:textId="77777777" w:rsidR="00E03D93" w:rsidRDefault="00000000" w:rsidP="009015AB">
      <w:pPr>
        <w:spacing w:after="0"/>
      </w:pPr>
      <w:r>
        <w:pict w14:anchorId="04F2CFC9">
          <v:rect id="_x0000_i1034" style="width:0;height:1.5pt" o:hralign="center" o:hrstd="t" o:hr="t"/>
        </w:pict>
      </w:r>
    </w:p>
    <w:p w14:paraId="2C267CD3" w14:textId="146494F6" w:rsidR="00E03D93" w:rsidRDefault="00000000" w:rsidP="009015AB">
      <w:pPr>
        <w:pStyle w:val="FirstParagraph"/>
        <w:spacing w:before="0" w:after="0"/>
      </w:pPr>
      <w:r>
        <w:t xml:space="preserve">By the end of this project, you’ll have a </w:t>
      </w:r>
      <w:r>
        <w:rPr>
          <w:b/>
          <w:bCs/>
        </w:rPr>
        <w:t>personal multi-page website</w:t>
      </w:r>
      <w:r>
        <w:t xml:space="preserve"> that shows off your skills </w:t>
      </w:r>
      <w:r>
        <w:rPr>
          <w:i/>
          <w:iCs/>
        </w:rPr>
        <w:t>and</w:t>
      </w:r>
      <w:r>
        <w:t xml:space="preserve"> your ability to use AI responsibly as a coding partner.</w:t>
      </w:r>
      <w:bookmarkEnd w:id="0"/>
      <w:bookmarkEnd w:id="15"/>
    </w:p>
    <w:sectPr w:rsidR="00E03D93" w:rsidSect="009015AB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38BB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80E4C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6B0EE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7AA42EE"/>
    <w:multiLevelType w:val="multilevel"/>
    <w:tmpl w:val="F3B4FF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02016148">
    <w:abstractNumId w:val="0"/>
  </w:num>
  <w:num w:numId="2" w16cid:durableId="1592393773">
    <w:abstractNumId w:val="1"/>
  </w:num>
  <w:num w:numId="3" w16cid:durableId="506797759">
    <w:abstractNumId w:val="1"/>
  </w:num>
  <w:num w:numId="4" w16cid:durableId="55324596">
    <w:abstractNumId w:val="1"/>
  </w:num>
  <w:num w:numId="5" w16cid:durableId="1706563348">
    <w:abstractNumId w:val="1"/>
  </w:num>
  <w:num w:numId="6" w16cid:durableId="1436440552">
    <w:abstractNumId w:val="1"/>
  </w:num>
  <w:num w:numId="7" w16cid:durableId="2047438568">
    <w:abstractNumId w:val="1"/>
  </w:num>
  <w:num w:numId="8" w16cid:durableId="1161391901">
    <w:abstractNumId w:val="1"/>
  </w:num>
  <w:num w:numId="9" w16cid:durableId="1694130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46082281">
    <w:abstractNumId w:val="1"/>
  </w:num>
  <w:num w:numId="11" w16cid:durableId="1254121340">
    <w:abstractNumId w:val="1"/>
  </w:num>
  <w:num w:numId="12" w16cid:durableId="15729329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3D93"/>
    <w:rsid w:val="00125F79"/>
    <w:rsid w:val="001B28AE"/>
    <w:rsid w:val="00423C37"/>
    <w:rsid w:val="009015AB"/>
    <w:rsid w:val="00E03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C7CD5"/>
  <w15:docId w15:val="{662FACBB-33CF-482F-9FC1-5AEF9E389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68</Words>
  <Characters>3813</Characters>
  <Application>Microsoft Office Word</Application>
  <DocSecurity>0</DocSecurity>
  <Lines>31</Lines>
  <Paragraphs>8</Paragraphs>
  <ScaleCrop>false</ScaleCrop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ewquist, Jay D.</cp:lastModifiedBy>
  <cp:revision>3</cp:revision>
  <dcterms:created xsi:type="dcterms:W3CDTF">2025-09-29T12:32:00Z</dcterms:created>
  <dcterms:modified xsi:type="dcterms:W3CDTF">2025-09-29T12:36:00Z</dcterms:modified>
</cp:coreProperties>
</file>